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4223F6" w14:textId="77777777" w:rsidR="008453CD" w:rsidRPr="008F12C7" w:rsidRDefault="008453CD" w:rsidP="008453CD">
      <w:pPr>
        <w:spacing w:line="240" w:lineRule="auto"/>
        <w:contextualSpacing/>
        <w:rPr>
          <w:sz w:val="36"/>
          <w:szCs w:val="36"/>
        </w:rPr>
      </w:pPr>
      <w:r w:rsidRPr="008F12C7">
        <w:rPr>
          <w:sz w:val="36"/>
          <w:szCs w:val="36"/>
        </w:rPr>
        <w:t>WELCOME</w:t>
      </w:r>
    </w:p>
    <w:p w14:paraId="476A6A62" w14:textId="77777777" w:rsidR="008453CD" w:rsidRDefault="008453CD" w:rsidP="008453CD">
      <w:pPr>
        <w:spacing w:line="240" w:lineRule="auto"/>
        <w:contextualSpacing/>
      </w:pPr>
    </w:p>
    <w:p w14:paraId="58801F85" w14:textId="77777777" w:rsidR="008453CD" w:rsidRDefault="008453CD" w:rsidP="008453CD">
      <w:pPr>
        <w:spacing w:line="240" w:lineRule="auto"/>
        <w:contextualSpacing/>
      </w:pPr>
      <w:r>
        <w:t xml:space="preserve">Thank you for leading your organization’s 2021 United Way campaign. Whether this is your first time as a Champion or you have served before, this toolkit can help you inform your colleagues about United Way and inspire them to give, volunteer, and engage in support of our community. Workplace campaigns, like the one you're about to manage, take place at 700+ companies and organizations across our four-county area. These efforts represent 90% of the contributions raised in the campaign. With your help, this network will successfully mobilize to advance the education, financial stability, and health of every person in our community. Thank you for your partnership. Together we can make the kind of change that doesn't just improve lives, it improves generations. </w:t>
      </w:r>
    </w:p>
    <w:p w14:paraId="46461D10" w14:textId="77777777" w:rsidR="008453CD" w:rsidRDefault="008453CD" w:rsidP="008453CD">
      <w:pPr>
        <w:spacing w:line="240" w:lineRule="auto"/>
        <w:contextualSpacing/>
      </w:pPr>
    </w:p>
    <w:p w14:paraId="0AD5D04C" w14:textId="77777777" w:rsidR="008453CD" w:rsidRPr="00144780" w:rsidRDefault="008453CD" w:rsidP="008453CD">
      <w:pPr>
        <w:spacing w:line="240" w:lineRule="auto"/>
        <w:contextualSpacing/>
        <w:rPr>
          <w:b/>
        </w:rPr>
      </w:pPr>
      <w:r w:rsidRPr="00144780">
        <w:rPr>
          <w:b/>
        </w:rPr>
        <w:t xml:space="preserve">YOUR ROLE AS CHAMPION </w:t>
      </w:r>
    </w:p>
    <w:p w14:paraId="47A4B326" w14:textId="77777777" w:rsidR="008453CD" w:rsidRDefault="008453CD" w:rsidP="008453CD">
      <w:pPr>
        <w:spacing w:line="240" w:lineRule="auto"/>
        <w:contextualSpacing/>
      </w:pPr>
    </w:p>
    <w:p w14:paraId="147993D8" w14:textId="77777777" w:rsidR="008453CD" w:rsidRDefault="008453CD" w:rsidP="008453CD">
      <w:pPr>
        <w:spacing w:line="240" w:lineRule="auto"/>
        <w:contextualSpacing/>
      </w:pPr>
      <w:r>
        <w:t xml:space="preserve">You will work closely with United Way (UW) to plan and implement a successful fundraising campaign. </w:t>
      </w:r>
    </w:p>
    <w:p w14:paraId="1729938C" w14:textId="77777777" w:rsidR="008453CD" w:rsidRDefault="008453CD" w:rsidP="008453CD">
      <w:pPr>
        <w:spacing w:line="240" w:lineRule="auto"/>
        <w:contextualSpacing/>
      </w:pPr>
      <w:r>
        <w:t>Responsibilities:</w:t>
      </w:r>
    </w:p>
    <w:p w14:paraId="310E1FAD" w14:textId="77777777" w:rsidR="008453CD" w:rsidRDefault="008453CD" w:rsidP="008453CD">
      <w:pPr>
        <w:pStyle w:val="ListParagraph"/>
        <w:numPr>
          <w:ilvl w:val="0"/>
          <w:numId w:val="2"/>
        </w:numPr>
        <w:spacing w:line="240" w:lineRule="auto"/>
      </w:pPr>
      <w:r>
        <w:t>Educate co-workers about United Way and encourage participation in the campaign.</w:t>
      </w:r>
    </w:p>
    <w:p w14:paraId="05E20412" w14:textId="77777777" w:rsidR="008453CD" w:rsidRDefault="008453CD" w:rsidP="008453CD">
      <w:pPr>
        <w:pStyle w:val="ListParagraph"/>
        <w:numPr>
          <w:ilvl w:val="0"/>
          <w:numId w:val="2"/>
        </w:numPr>
        <w:spacing w:line="240" w:lineRule="auto"/>
      </w:pPr>
      <w:r>
        <w:t>Organize meetings and special events.</w:t>
      </w:r>
    </w:p>
    <w:p w14:paraId="4AC2E04F" w14:textId="77777777" w:rsidR="008453CD" w:rsidRDefault="008453CD" w:rsidP="008453CD">
      <w:pPr>
        <w:pStyle w:val="ListParagraph"/>
        <w:numPr>
          <w:ilvl w:val="0"/>
          <w:numId w:val="2"/>
        </w:numPr>
        <w:spacing w:line="240" w:lineRule="auto"/>
      </w:pPr>
      <w:r>
        <w:t xml:space="preserve">Coordinate distribution and collection of campaign materials and pledge forms. </w:t>
      </w:r>
    </w:p>
    <w:p w14:paraId="31241243" w14:textId="77777777" w:rsidR="008453CD" w:rsidRDefault="008453CD" w:rsidP="008453CD">
      <w:pPr>
        <w:pStyle w:val="ListParagraph"/>
        <w:numPr>
          <w:ilvl w:val="0"/>
          <w:numId w:val="2"/>
        </w:numPr>
        <w:spacing w:line="240" w:lineRule="auto"/>
      </w:pPr>
      <w:r>
        <w:t xml:space="preserve">Promote year-round engagement through advocacy and volunteerism. </w:t>
      </w:r>
    </w:p>
    <w:p w14:paraId="4FDD6CD4" w14:textId="77777777" w:rsidR="008453CD" w:rsidRDefault="008453CD" w:rsidP="008453CD">
      <w:pPr>
        <w:pStyle w:val="ListParagraph"/>
        <w:numPr>
          <w:ilvl w:val="0"/>
          <w:numId w:val="1"/>
        </w:numPr>
        <w:spacing w:line="240" w:lineRule="auto"/>
      </w:pPr>
      <w:r>
        <w:t xml:space="preserve">Thank colleagues for their efforts. </w:t>
      </w:r>
    </w:p>
    <w:p w14:paraId="7CA4EEB5" w14:textId="77777777" w:rsidR="008453CD" w:rsidRDefault="008453CD" w:rsidP="008453CD">
      <w:pPr>
        <w:spacing w:line="240" w:lineRule="auto"/>
        <w:contextualSpacing/>
      </w:pPr>
      <w:r>
        <w:t xml:space="preserve">BENEFITS </w:t>
      </w:r>
    </w:p>
    <w:p w14:paraId="5E6692F5" w14:textId="77777777" w:rsidR="008453CD" w:rsidRDefault="008453CD" w:rsidP="008453CD">
      <w:pPr>
        <w:pStyle w:val="ListParagraph"/>
        <w:numPr>
          <w:ilvl w:val="0"/>
          <w:numId w:val="2"/>
        </w:numPr>
        <w:spacing w:line="240" w:lineRule="auto"/>
      </w:pPr>
      <w:r>
        <w:t xml:space="preserve">Showcase your leadership and project management skills. </w:t>
      </w:r>
    </w:p>
    <w:p w14:paraId="2020AEED" w14:textId="77777777" w:rsidR="008453CD" w:rsidRDefault="008453CD" w:rsidP="008453CD">
      <w:pPr>
        <w:pStyle w:val="ListParagraph"/>
        <w:numPr>
          <w:ilvl w:val="0"/>
          <w:numId w:val="2"/>
        </w:numPr>
        <w:spacing w:line="240" w:lineRule="auto"/>
      </w:pPr>
      <w:r>
        <w:t xml:space="preserve">Network with colleagues. </w:t>
      </w:r>
    </w:p>
    <w:p w14:paraId="20E37F7C" w14:textId="77777777" w:rsidR="008453CD" w:rsidRDefault="008453CD" w:rsidP="008453CD">
      <w:pPr>
        <w:pStyle w:val="ListParagraph"/>
        <w:numPr>
          <w:ilvl w:val="0"/>
          <w:numId w:val="2"/>
        </w:numPr>
        <w:spacing w:line="240" w:lineRule="auto"/>
      </w:pPr>
      <w:r>
        <w:t>Create positive impact in your community.</w:t>
      </w:r>
    </w:p>
    <w:p w14:paraId="529E732A" w14:textId="77777777" w:rsidR="008453CD" w:rsidRDefault="008453CD" w:rsidP="008453CD">
      <w:pPr>
        <w:pStyle w:val="ListParagraph"/>
        <w:numPr>
          <w:ilvl w:val="0"/>
          <w:numId w:val="1"/>
        </w:numPr>
        <w:spacing w:line="240" w:lineRule="auto"/>
      </w:pPr>
      <w:r>
        <w:t>Develop a more engaged workforce for your company.</w:t>
      </w:r>
    </w:p>
    <w:p w14:paraId="23B4F82A" w14:textId="77777777" w:rsidR="008453CD" w:rsidRPr="00144780" w:rsidRDefault="008453CD" w:rsidP="008453CD">
      <w:pPr>
        <w:spacing w:line="240" w:lineRule="auto"/>
        <w:contextualSpacing/>
        <w:rPr>
          <w:b/>
          <w:sz w:val="24"/>
        </w:rPr>
      </w:pPr>
    </w:p>
    <w:p w14:paraId="70A117EE" w14:textId="77777777" w:rsidR="008453CD" w:rsidRPr="00144780" w:rsidRDefault="008453CD" w:rsidP="008453CD">
      <w:pPr>
        <w:spacing w:line="240" w:lineRule="auto"/>
        <w:contextualSpacing/>
        <w:rPr>
          <w:b/>
          <w:sz w:val="24"/>
        </w:rPr>
        <w:sectPr w:rsidR="008453CD" w:rsidRPr="00144780">
          <w:pgSz w:w="12240" w:h="15840"/>
          <w:pgMar w:top="1440" w:right="1440" w:bottom="1440" w:left="1440" w:header="720" w:footer="720" w:gutter="0"/>
          <w:cols w:space="720"/>
          <w:docGrid w:linePitch="360"/>
        </w:sectPr>
      </w:pPr>
    </w:p>
    <w:p w14:paraId="6F1FF9E6" w14:textId="77777777" w:rsidR="008453CD" w:rsidRPr="00144780" w:rsidRDefault="008453CD" w:rsidP="008453CD">
      <w:pPr>
        <w:spacing w:line="240" w:lineRule="auto"/>
        <w:contextualSpacing/>
        <w:rPr>
          <w:b/>
          <w:sz w:val="24"/>
        </w:rPr>
      </w:pPr>
      <w:r w:rsidRPr="00144780">
        <w:rPr>
          <w:b/>
          <w:sz w:val="24"/>
        </w:rPr>
        <w:t>UNITED WAY OF THE COASTAL EMPIRE</w:t>
      </w:r>
    </w:p>
    <w:p w14:paraId="38C2D0E2" w14:textId="77777777" w:rsidR="008453CD" w:rsidRPr="00144780" w:rsidRDefault="008453CD" w:rsidP="008453CD">
      <w:pPr>
        <w:spacing w:line="240" w:lineRule="auto"/>
        <w:contextualSpacing/>
        <w:rPr>
          <w:b/>
        </w:rPr>
      </w:pPr>
      <w:r w:rsidRPr="00144780">
        <w:rPr>
          <w:b/>
        </w:rPr>
        <w:t>SAVANNAH STAFF</w:t>
      </w:r>
    </w:p>
    <w:p w14:paraId="24D45056" w14:textId="77777777" w:rsidR="008453CD" w:rsidRDefault="008453CD" w:rsidP="008453CD">
      <w:pPr>
        <w:spacing w:line="240" w:lineRule="auto"/>
        <w:contextualSpacing/>
      </w:pPr>
    </w:p>
    <w:p w14:paraId="001AABBE" w14:textId="77777777" w:rsidR="008453CD" w:rsidRDefault="008453CD" w:rsidP="008453CD">
      <w:pPr>
        <w:spacing w:line="240" w:lineRule="auto"/>
        <w:contextualSpacing/>
      </w:pPr>
      <w:r>
        <w:t xml:space="preserve">Kim Tanner, VP of Resource Development </w:t>
      </w:r>
    </w:p>
    <w:p w14:paraId="1A3B49DA" w14:textId="77777777" w:rsidR="008453CD" w:rsidRDefault="008453CD" w:rsidP="008453CD">
      <w:pPr>
        <w:spacing w:line="240" w:lineRule="auto"/>
        <w:contextualSpacing/>
      </w:pPr>
      <w:r>
        <w:t xml:space="preserve">ktanner@uwce.org | 912.651.7716 </w:t>
      </w:r>
    </w:p>
    <w:p w14:paraId="6F8D0204" w14:textId="77777777" w:rsidR="008453CD" w:rsidRDefault="008453CD" w:rsidP="008453CD">
      <w:pPr>
        <w:spacing w:line="240" w:lineRule="auto"/>
        <w:contextualSpacing/>
      </w:pPr>
    </w:p>
    <w:p w14:paraId="0F934926" w14:textId="77777777" w:rsidR="008453CD" w:rsidRDefault="008453CD" w:rsidP="008453CD">
      <w:pPr>
        <w:spacing w:line="240" w:lineRule="auto"/>
        <w:contextualSpacing/>
      </w:pPr>
      <w:r>
        <w:t xml:space="preserve">Kyle Harding, Development Director </w:t>
      </w:r>
    </w:p>
    <w:p w14:paraId="2069FFDD" w14:textId="77777777" w:rsidR="008453CD" w:rsidRDefault="008453CD" w:rsidP="008453CD">
      <w:pPr>
        <w:spacing w:line="240" w:lineRule="auto"/>
        <w:contextualSpacing/>
      </w:pPr>
      <w:r>
        <w:t>kharding@uwce.org | 912.651.7714</w:t>
      </w:r>
    </w:p>
    <w:p w14:paraId="1D897896" w14:textId="77777777" w:rsidR="008453CD" w:rsidRDefault="008453CD" w:rsidP="008453CD">
      <w:pPr>
        <w:spacing w:line="240" w:lineRule="auto"/>
        <w:contextualSpacing/>
      </w:pPr>
    </w:p>
    <w:p w14:paraId="3DE3C7EB" w14:textId="77777777" w:rsidR="008453CD" w:rsidRDefault="008453CD" w:rsidP="008453CD">
      <w:pPr>
        <w:spacing w:line="240" w:lineRule="auto"/>
        <w:contextualSpacing/>
      </w:pPr>
      <w:r>
        <w:t xml:space="preserve">Kristen Crawley, Development Director </w:t>
      </w:r>
    </w:p>
    <w:p w14:paraId="66794967" w14:textId="77777777" w:rsidR="008453CD" w:rsidRDefault="008453CD" w:rsidP="008453CD">
      <w:pPr>
        <w:spacing w:line="240" w:lineRule="auto"/>
        <w:contextualSpacing/>
      </w:pPr>
      <w:r>
        <w:t>kcrawley@uwce.org | 912.651.7719</w:t>
      </w:r>
    </w:p>
    <w:p w14:paraId="5601D5C0" w14:textId="77777777" w:rsidR="008453CD" w:rsidRDefault="008453CD" w:rsidP="008453CD">
      <w:pPr>
        <w:spacing w:line="240" w:lineRule="auto"/>
        <w:contextualSpacing/>
      </w:pPr>
    </w:p>
    <w:p w14:paraId="1F71FEB8" w14:textId="77777777" w:rsidR="008453CD" w:rsidRDefault="008453CD" w:rsidP="008453CD">
      <w:pPr>
        <w:spacing w:line="240" w:lineRule="auto"/>
        <w:contextualSpacing/>
      </w:pPr>
      <w:r>
        <w:t>Jenny Grusheski, Project Manager</w:t>
      </w:r>
    </w:p>
    <w:p w14:paraId="734595C2" w14:textId="77777777" w:rsidR="008453CD" w:rsidRDefault="008453CD" w:rsidP="008453CD">
      <w:pPr>
        <w:spacing w:line="240" w:lineRule="auto"/>
        <w:contextualSpacing/>
      </w:pPr>
      <w:r>
        <w:t xml:space="preserve">jgrusheski@uwce.org | 912.651.7715 </w:t>
      </w:r>
    </w:p>
    <w:p w14:paraId="4F8F272A" w14:textId="77777777" w:rsidR="008453CD" w:rsidRDefault="008453CD" w:rsidP="008453CD">
      <w:pPr>
        <w:spacing w:line="240" w:lineRule="auto"/>
        <w:contextualSpacing/>
      </w:pPr>
    </w:p>
    <w:p w14:paraId="41DE617B" w14:textId="77777777" w:rsidR="008453CD" w:rsidRDefault="008453CD" w:rsidP="008453CD">
      <w:pPr>
        <w:spacing w:line="240" w:lineRule="auto"/>
        <w:contextualSpacing/>
      </w:pPr>
      <w:r>
        <w:t>Savannah Office General Information</w:t>
      </w:r>
    </w:p>
    <w:p w14:paraId="0B4E82C1" w14:textId="77777777" w:rsidR="008453CD" w:rsidRDefault="008453CD" w:rsidP="008453CD">
      <w:pPr>
        <w:spacing w:line="240" w:lineRule="auto"/>
        <w:contextualSpacing/>
      </w:pPr>
      <w:r>
        <w:t xml:space="preserve">428 Bull Street, Savannah, GA 31401 </w:t>
      </w:r>
    </w:p>
    <w:p w14:paraId="5DFADC23" w14:textId="77777777" w:rsidR="008453CD" w:rsidRDefault="008453CD" w:rsidP="008453CD">
      <w:pPr>
        <w:spacing w:line="240" w:lineRule="auto"/>
        <w:contextualSpacing/>
      </w:pPr>
      <w:r>
        <w:t xml:space="preserve">912.651.7700 | uwce.org </w:t>
      </w:r>
    </w:p>
    <w:p w14:paraId="7BDC0320" w14:textId="77777777" w:rsidR="008453CD" w:rsidRDefault="008453CD" w:rsidP="008453CD">
      <w:pPr>
        <w:spacing w:line="240" w:lineRule="auto"/>
        <w:contextualSpacing/>
        <w:rPr>
          <w:b/>
        </w:rPr>
      </w:pPr>
    </w:p>
    <w:p w14:paraId="4270EFB7" w14:textId="77777777" w:rsidR="008453CD" w:rsidRPr="00144780" w:rsidRDefault="008453CD" w:rsidP="008453CD">
      <w:pPr>
        <w:spacing w:line="240" w:lineRule="auto"/>
        <w:contextualSpacing/>
        <w:rPr>
          <w:b/>
        </w:rPr>
      </w:pPr>
      <w:r w:rsidRPr="00144780">
        <w:rPr>
          <w:b/>
        </w:rPr>
        <w:t xml:space="preserve">COUNTY STAFF </w:t>
      </w:r>
    </w:p>
    <w:p w14:paraId="01A91A86" w14:textId="77777777" w:rsidR="008453CD" w:rsidRDefault="008453CD" w:rsidP="008453CD">
      <w:pPr>
        <w:spacing w:line="240" w:lineRule="auto"/>
        <w:contextualSpacing/>
      </w:pPr>
    </w:p>
    <w:p w14:paraId="4F6B2E64" w14:textId="77777777" w:rsidR="008453CD" w:rsidRDefault="008453CD" w:rsidP="008453CD">
      <w:pPr>
        <w:spacing w:line="240" w:lineRule="auto"/>
        <w:contextualSpacing/>
      </w:pPr>
      <w:r>
        <w:t xml:space="preserve">Mary Fuller, Bryan County Area Director </w:t>
      </w:r>
    </w:p>
    <w:p w14:paraId="5DDF9682" w14:textId="77777777" w:rsidR="008453CD" w:rsidRDefault="008453CD" w:rsidP="008453CD">
      <w:pPr>
        <w:spacing w:line="240" w:lineRule="auto"/>
        <w:contextualSpacing/>
      </w:pPr>
      <w:r>
        <w:t xml:space="preserve">mfuller@uwce.org | 912.651-7751 </w:t>
      </w:r>
    </w:p>
    <w:p w14:paraId="659DD8E8" w14:textId="77777777" w:rsidR="008453CD" w:rsidRDefault="008453CD" w:rsidP="008453CD">
      <w:pPr>
        <w:spacing w:line="240" w:lineRule="auto"/>
        <w:contextualSpacing/>
      </w:pPr>
      <w:r>
        <w:t xml:space="preserve">9611 Ford Avenue, Richmond Hill, GA 31324 </w:t>
      </w:r>
    </w:p>
    <w:p w14:paraId="73973AC2" w14:textId="77777777" w:rsidR="008453CD" w:rsidRDefault="008453CD" w:rsidP="008453CD">
      <w:pPr>
        <w:spacing w:line="240" w:lineRule="auto"/>
        <w:contextualSpacing/>
      </w:pPr>
      <w:r>
        <w:t xml:space="preserve">40 South Industrial Boulevard, Pembroke, GA 31321 </w:t>
      </w:r>
    </w:p>
    <w:p w14:paraId="0BB615B2" w14:textId="77777777" w:rsidR="008453CD" w:rsidRDefault="008453CD" w:rsidP="008453CD">
      <w:pPr>
        <w:spacing w:line="240" w:lineRule="auto"/>
        <w:contextualSpacing/>
      </w:pPr>
    </w:p>
    <w:p w14:paraId="636B12D2" w14:textId="77777777" w:rsidR="008453CD" w:rsidRDefault="008453CD" w:rsidP="008453CD">
      <w:pPr>
        <w:spacing w:line="240" w:lineRule="auto"/>
        <w:contextualSpacing/>
      </w:pPr>
      <w:r>
        <w:t xml:space="preserve">Kayce Masaniai, Liberty County Assistant Area Director </w:t>
      </w:r>
    </w:p>
    <w:p w14:paraId="1DBDF53B" w14:textId="77777777" w:rsidR="008453CD" w:rsidRDefault="008453CD" w:rsidP="008453CD">
      <w:pPr>
        <w:spacing w:line="240" w:lineRule="auto"/>
        <w:contextualSpacing/>
      </w:pPr>
      <w:r>
        <w:t xml:space="preserve">kmasaniai@uwce.org | 912.368.4282 </w:t>
      </w:r>
    </w:p>
    <w:p w14:paraId="1B75A457" w14:textId="77777777" w:rsidR="008453CD" w:rsidRDefault="008453CD" w:rsidP="008453CD">
      <w:pPr>
        <w:spacing w:line="240" w:lineRule="auto"/>
        <w:contextualSpacing/>
      </w:pPr>
      <w:r w:rsidRPr="008F12C7">
        <w:t xml:space="preserve">301 </w:t>
      </w:r>
      <w:r>
        <w:t>Olive Str</w:t>
      </w:r>
      <w:r w:rsidRPr="008F12C7">
        <w:t>e</w:t>
      </w:r>
      <w:r>
        <w:t>et</w:t>
      </w:r>
      <w:r w:rsidRPr="008F12C7">
        <w:t>, Hinesville, GA 31313</w:t>
      </w:r>
      <w:r>
        <w:t xml:space="preserve"> </w:t>
      </w:r>
    </w:p>
    <w:p w14:paraId="0B2E5129" w14:textId="77777777" w:rsidR="008453CD" w:rsidRDefault="008453CD" w:rsidP="008453CD">
      <w:pPr>
        <w:spacing w:line="240" w:lineRule="auto"/>
        <w:contextualSpacing/>
      </w:pPr>
    </w:p>
    <w:p w14:paraId="0AEC442D" w14:textId="77777777" w:rsidR="008453CD" w:rsidRDefault="008453CD" w:rsidP="008453CD">
      <w:pPr>
        <w:spacing w:line="240" w:lineRule="auto"/>
        <w:contextualSpacing/>
      </w:pPr>
      <w:r>
        <w:t xml:space="preserve">Elizabeth Waters, Effingham County Area Director </w:t>
      </w:r>
    </w:p>
    <w:p w14:paraId="25002141" w14:textId="77777777" w:rsidR="008453CD" w:rsidRDefault="008453CD" w:rsidP="008453CD">
      <w:pPr>
        <w:spacing w:line="240" w:lineRule="auto"/>
        <w:contextualSpacing/>
      </w:pPr>
      <w:r>
        <w:t xml:space="preserve">ewaters@uwce.org | 912.826.5897 </w:t>
      </w:r>
    </w:p>
    <w:p w14:paraId="11088937" w14:textId="77777777" w:rsidR="008453CD" w:rsidRDefault="008453CD" w:rsidP="008453CD">
      <w:pPr>
        <w:spacing w:line="240" w:lineRule="auto"/>
        <w:contextualSpacing/>
        <w:sectPr w:rsidR="008453CD" w:rsidSect="00144780">
          <w:type w:val="continuous"/>
          <w:pgSz w:w="12240" w:h="15840"/>
          <w:pgMar w:top="1440" w:right="1440" w:bottom="1440" w:left="1440" w:header="720" w:footer="720" w:gutter="0"/>
          <w:cols w:num="2" w:space="720"/>
          <w:docGrid w:linePitch="360"/>
        </w:sectPr>
      </w:pPr>
      <w:r>
        <w:t xml:space="preserve">711 </w:t>
      </w:r>
      <w:proofErr w:type="spellStart"/>
      <w:r>
        <w:t>Zitterour</w:t>
      </w:r>
      <w:proofErr w:type="spellEnd"/>
      <w:r>
        <w:t xml:space="preserve"> Drive, Rincon, GA 31326</w:t>
      </w:r>
    </w:p>
    <w:p w14:paraId="0F84CB37" w14:textId="77777777" w:rsidR="00206AB7" w:rsidRDefault="003002EE" w:rsidP="003002EE">
      <w:pPr>
        <w:spacing w:line="240" w:lineRule="auto"/>
        <w:contextualSpacing/>
      </w:pPr>
      <w:bookmarkStart w:id="0" w:name="_GoBack"/>
      <w:bookmarkEnd w:id="0"/>
    </w:p>
    <w:sectPr w:rsidR="00206AB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27835B" w14:textId="77777777" w:rsidR="00000000" w:rsidRDefault="003002EE">
      <w:pPr>
        <w:spacing w:after="0" w:line="240" w:lineRule="auto"/>
      </w:pPr>
      <w:r>
        <w:separator/>
      </w:r>
    </w:p>
  </w:endnote>
  <w:endnote w:type="continuationSeparator" w:id="0">
    <w:p w14:paraId="5F5E9080" w14:textId="77777777" w:rsidR="00000000" w:rsidRDefault="00300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7036AD" w14:textId="77777777" w:rsidR="00000000" w:rsidRDefault="003002EE">
      <w:pPr>
        <w:spacing w:after="0" w:line="240" w:lineRule="auto"/>
      </w:pPr>
      <w:r>
        <w:separator/>
      </w:r>
    </w:p>
  </w:footnote>
  <w:footnote w:type="continuationSeparator" w:id="0">
    <w:p w14:paraId="17EEE82F" w14:textId="77777777" w:rsidR="00000000" w:rsidRDefault="003002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F42A3"/>
    <w:multiLevelType w:val="hybridMultilevel"/>
    <w:tmpl w:val="4B080518"/>
    <w:lvl w:ilvl="0" w:tplc="BA9EBC6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0202FB"/>
    <w:multiLevelType w:val="hybridMultilevel"/>
    <w:tmpl w:val="2FA892BC"/>
    <w:lvl w:ilvl="0" w:tplc="BA9EBC6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67697"/>
    <w:multiLevelType w:val="hybridMultilevel"/>
    <w:tmpl w:val="9A2AE9BC"/>
    <w:lvl w:ilvl="0" w:tplc="BA9EBC6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A0456D"/>
    <w:multiLevelType w:val="hybridMultilevel"/>
    <w:tmpl w:val="4CF01D90"/>
    <w:lvl w:ilvl="0" w:tplc="BA9EBC6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8E04E4"/>
    <w:multiLevelType w:val="hybridMultilevel"/>
    <w:tmpl w:val="27263084"/>
    <w:lvl w:ilvl="0" w:tplc="BA9EBC6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8E11B9"/>
    <w:multiLevelType w:val="hybridMultilevel"/>
    <w:tmpl w:val="19D42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6D4948"/>
    <w:multiLevelType w:val="hybridMultilevel"/>
    <w:tmpl w:val="0ED09780"/>
    <w:lvl w:ilvl="0" w:tplc="BA9EBC6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A34902"/>
    <w:multiLevelType w:val="hybridMultilevel"/>
    <w:tmpl w:val="43BCF6F8"/>
    <w:lvl w:ilvl="0" w:tplc="BA9EBC6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2220B9"/>
    <w:multiLevelType w:val="hybridMultilevel"/>
    <w:tmpl w:val="0B30B5DA"/>
    <w:lvl w:ilvl="0" w:tplc="BA9EBC6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507C7C"/>
    <w:multiLevelType w:val="hybridMultilevel"/>
    <w:tmpl w:val="039CF774"/>
    <w:lvl w:ilvl="0" w:tplc="BA9EBC6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BA5BA4"/>
    <w:multiLevelType w:val="hybridMultilevel"/>
    <w:tmpl w:val="DB76E0C8"/>
    <w:lvl w:ilvl="0" w:tplc="BA9EBC6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2"/>
  </w:num>
  <w:num w:numId="4">
    <w:abstractNumId w:val="8"/>
  </w:num>
  <w:num w:numId="5">
    <w:abstractNumId w:val="0"/>
  </w:num>
  <w:num w:numId="6">
    <w:abstractNumId w:val="1"/>
  </w:num>
  <w:num w:numId="7">
    <w:abstractNumId w:val="10"/>
  </w:num>
  <w:num w:numId="8">
    <w:abstractNumId w:val="3"/>
  </w:num>
  <w:num w:numId="9">
    <w:abstractNumId w:val="7"/>
  </w:num>
  <w:num w:numId="10">
    <w:abstractNumId w:val="6"/>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jAyNzc2sTA0MjNW0lEKTi0uzszPAykwrAUAvOlBFiwAAAA="/>
  </w:docVars>
  <w:rsids>
    <w:rsidRoot w:val="008453CD"/>
    <w:rsid w:val="003002EE"/>
    <w:rsid w:val="007B53E1"/>
    <w:rsid w:val="008453CD"/>
    <w:rsid w:val="00F446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CA146"/>
  <w15:chartTrackingRefBased/>
  <w15:docId w15:val="{638981B4-5F4A-4B57-A782-B26765A1F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53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53CD"/>
    <w:pPr>
      <w:ind w:left="720"/>
      <w:contextualSpacing/>
    </w:pPr>
  </w:style>
  <w:style w:type="paragraph" w:styleId="Header">
    <w:name w:val="header"/>
    <w:basedOn w:val="Normal"/>
    <w:link w:val="HeaderChar"/>
    <w:uiPriority w:val="99"/>
    <w:unhideWhenUsed/>
    <w:rsid w:val="008453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53CD"/>
  </w:style>
  <w:style w:type="paragraph" w:styleId="Footer">
    <w:name w:val="footer"/>
    <w:basedOn w:val="Normal"/>
    <w:link w:val="FooterChar"/>
    <w:uiPriority w:val="99"/>
    <w:unhideWhenUsed/>
    <w:rsid w:val="00300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2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AABCC52CAB5A2438D15C0B3B960A9E2" ma:contentTypeVersion="13" ma:contentTypeDescription="Create a new document." ma:contentTypeScope="" ma:versionID="e73f529b3ab9311e853cf895b14e0854">
  <xsd:schema xmlns:xsd="http://www.w3.org/2001/XMLSchema" xmlns:xs="http://www.w3.org/2001/XMLSchema" xmlns:p="http://schemas.microsoft.com/office/2006/metadata/properties" xmlns:ns2="b95336c6-dba5-4829-8a80-d8e1f40a8e49" xmlns:ns3="e206e828-a2e6-474c-b34d-8bca2acd6296" targetNamespace="http://schemas.microsoft.com/office/2006/metadata/properties" ma:root="true" ma:fieldsID="4611903d446138e3b27b5a14fe553847" ns2:_="" ns3:_="">
    <xsd:import namespace="b95336c6-dba5-4829-8a80-d8e1f40a8e49"/>
    <xsd:import namespace="e206e828-a2e6-474c-b34d-8bca2acd629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5336c6-dba5-4829-8a80-d8e1f40a8e4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06e828-a2e6-474c-b34d-8bca2acd629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AEC7D0-1BDA-44E9-B624-9952B9AAB49C}">
  <ds:schemaRefs>
    <ds:schemaRef ds:uri="http://purl.org/dc/dcmitype/"/>
    <ds:schemaRef ds:uri="http://schemas.microsoft.com/office/2006/metadata/properties"/>
    <ds:schemaRef ds:uri="http://schemas.microsoft.com/office/2006/documentManagement/types"/>
    <ds:schemaRef ds:uri="http://www.w3.org/XML/1998/namespace"/>
    <ds:schemaRef ds:uri="http://purl.org/dc/elements/1.1/"/>
    <ds:schemaRef ds:uri="b95336c6-dba5-4829-8a80-d8e1f40a8e49"/>
    <ds:schemaRef ds:uri="http://schemas.microsoft.com/office/infopath/2007/PartnerControls"/>
    <ds:schemaRef ds:uri="http://purl.org/dc/terms/"/>
    <ds:schemaRef ds:uri="http://schemas.openxmlformats.org/package/2006/metadata/core-properties"/>
    <ds:schemaRef ds:uri="e206e828-a2e6-474c-b34d-8bca2acd6296"/>
  </ds:schemaRefs>
</ds:datastoreItem>
</file>

<file path=customXml/itemProps2.xml><?xml version="1.0" encoding="utf-8"?>
<ds:datastoreItem xmlns:ds="http://schemas.openxmlformats.org/officeDocument/2006/customXml" ds:itemID="{6AAB6E8C-A66E-4500-8833-CBF99D479B3F}">
  <ds:schemaRefs>
    <ds:schemaRef ds:uri="http://schemas.microsoft.com/sharepoint/v3/contenttype/forms"/>
  </ds:schemaRefs>
</ds:datastoreItem>
</file>

<file path=customXml/itemProps3.xml><?xml version="1.0" encoding="utf-8"?>
<ds:datastoreItem xmlns:ds="http://schemas.openxmlformats.org/officeDocument/2006/customXml" ds:itemID="{19AEEDB1-32F1-41FB-ABAC-EA6A2F97F9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5336c6-dba5-4829-8a80-d8e1f40a8e49"/>
    <ds:schemaRef ds:uri="e206e828-a2e6-474c-b34d-8bca2acd62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41</Words>
  <Characters>194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nited Way of the Coastal Empire</Company>
  <LinksUpToDate>false</LinksUpToDate>
  <CharactersWithSpaces>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n Crawley</dc:creator>
  <cp:keywords/>
  <dc:description/>
  <cp:lastModifiedBy>Rachel Kanney</cp:lastModifiedBy>
  <cp:revision>2</cp:revision>
  <dcterms:created xsi:type="dcterms:W3CDTF">2021-08-30T18:07:00Z</dcterms:created>
  <dcterms:modified xsi:type="dcterms:W3CDTF">2021-08-30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ABCC52CAB5A2438D15C0B3B960A9E2</vt:lpwstr>
  </property>
</Properties>
</file>